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ASR</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พฤศจิกายน</w:t>
      </w:r>
      <w:r>
        <w:t xml:space="preserve"> </w:t>
      </w:r>
      <w:r>
        <w:t xml:space="preserve">2567</w:t>
      </w:r>
    </w:p>
    <w:p>
      <w:pPr>
        <w:pStyle w:val="Date"/>
      </w:pPr>
      <w:r>
        <w:t xml:space="preserve">วันพฤหัสบดีที่</w:t>
      </w:r>
      <w:r>
        <w:t xml:space="preserve"> </w:t>
      </w:r>
      <w:r>
        <w:t xml:space="preserve">21</w:t>
      </w:r>
      <w:r>
        <w:t xml:space="preserve"> </w:t>
      </w:r>
      <w:r>
        <w:t xml:space="preserve">พฤษจิกายน</w:t>
      </w:r>
      <w:r>
        <w:t xml:space="preserve"> </w:t>
      </w:r>
      <w:r>
        <w:t xml:space="preserve">2567</w:t>
      </w:r>
      <w:r>
        <w:t xml:space="preserve"> </w:t>
      </w:r>
      <w:r>
        <w:t xml:space="preserve">เวลา</w:t>
      </w:r>
      <w:r>
        <w:t xml:space="preserve"> </w:t>
      </w:r>
      <w:r>
        <w:t xml:space="preserve">14.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ครับ พบกับราย การห้องข่าว รัฐสภา Channel สวัสดีครับสวัสดีครับพบกับรายการห้องข่าวรัฐสภาแชนแนลภาคเช้าครับ ชมติดตาม อยู่กับคุณณัฏฐพัชร พล ผมติดตามอยู่กับคุณณัฏฐภัทรพลจุติการพาณิชย์ วัฒนาพลายแก้ว อาจารย์ล่ามภาษามือ ประจำรายการ ของเราอาจารย์ วัฒนะคล้ายแก้วอาจารย์ล่ามภาษามือประจำรายการของเราอาจารย์คมกริชศาสนกิจ ข่าวต่างประ เทศอีกสักครู่ หนึ่งพบกับ คุณกิตติเสรี ประยูรนะครับ เรา พบกันอังคารที่  20 สิงหาคม พุทธศักราช  2560 วัน นี้มีการประชุม วุฒิสภานะ ผู้ชมฮะนิดนึง นะคะ 8:45 น โดยประมาณนะครับ เดี๋ยวเราอยู่กับ ผู้ชม ประมาณครึ่งชั่วโมงนิดๆ รบกวน ครบถ้วน มากๆเลยนะคะไม่ว่าจะเป็นใน ถึง   ที่ประชุม วุฒิสภา เมื่อวานนี้มี อะไรเกิดขึ้น บ้างจะเอามาติด ที่ประชุมวุฒิสภาเมื่อวานนี้มีอะไรเกิดขึ้นบ้างจะได้มาติดตามกันครับ ส่วน ประเด็นที่ เกี่ยวข้องกับ การด้านการเมือง ตอนนี้หลายๆคนก็ สอบถามเกี่ยว กับเรื่องของการ ฟอร์มครมใหม่ คนก็สอบถามเกี่ยวกับเรื่องของการฟอร์มครมใหม่นะหน้าตาจะเป็นอย่างไร มี กระแส ข่าวจากพรรคการเมือง ต่างๆมาก มายเลยทีเดียวดาย พรรคเพื่อไทยเขาบอก ว่าเดี๋ยวคุยกันเมื่อวานนี้ ของคุณแพทองธาร ชินวัตรได้ ครับก็ไปเรียน นิบงก็ไป ตามหาเหมือนกันครับ ว่าหลังจากนี้ไป การประชุมครมของเพื่อไทยจะเป็นอย่างไร   พรรคร่วมรัฐบาล โควต้า ยังเป็นเหมือนเดิม ไหมจะมีใคร ปรับเข้า ปรับออกตาม กับเรานะเนื้อหา ข่าวต่างๆเยอะ จริงๆแล้วแต่สถานการณ์ หาก็ยังคงต้องรอ ต่อไป ไปได้หาแต่ เมื่อมีนายกรัฐมนตรี  31 แล้วตลาดหุ้นเมื่อวานนี้ ปิด ตัวไปก็ โดดขึ้นมา นะคะประมาณ + 20 3 8.5  ก็ถือว่า เป็นข่าว ดีเศรษฐกิจและ การน้ำมัน ก็เหมือนกัน ข่าวเมื่อเช้า นี้ลง 40  สตางค์นะเบนซิน และแก๊สโซฮอล์นะครับ ก็เป็นข่าวดี เล็กๆแล้วกัน น้องประชาชนเดือนสิงหาคมนี้เนี่ย   ว่ากันว่าน้ำ มันปรับตัว ลง 3-4 ครั้งแล้วดับ   เป็น กำลังใจให้ กับพี่น้อง ประชาชนโดย เฉพาะการใช้ชีวิต เงิน ในกระเป๋าของท่านอ่ะ ก็ การบริหารจัด ก็บริหารจัดการเงินในกระเป๋าของท่าน ให้มี ประสิทธิภาพด้วยนะครับ เช้านี้ ห้องข่าวรัฐ สภาจะได้เมื่อเช้า เรา ไปเริ่มกันที่ ภารกิจของ ว่าที่ผู้นำ ฝ่ายค้านใน สภาผู้แทนราษฎร เมื่อวานมาช่อง 10 นะมาช่อง 10 ของเรา ออก รายการมอง รัฐสภา ได้มีการพูด คุยกับคุณสมาน งามโขนงแน่นอนครับ ส่วน ของว่าที่ ผู้นำฝ่ายค้าน ในสภาผู้ แทนราษฎรมีการพูดถึง เรื่องของการแก้ไขรัฐธรรมนูญ   นอกจาก นี้ได้มีการ พูดถึงเรื่องของ การแก้ไขรัฐธรรมนูญที่เกี่ยว ข้องกับวาง องค์กรอิสระ นอกจากนี้ได้มีการพูดถึงเรื่องของการแก้ไขและสำนวนที่เกี่ยวข้องกับวางองค์กรอิสระของศาลรัฐธรรมนูญ การ แก้ไขให้ เป็นไปตามหลักสากลด้วยนะครับ หน้าจอ กูเห็น อยู่ในขณะนี้นะฮะ คุณ ณัฐพงษ์เรือง ปัญญาวุฒิสสบัญชีราย ชื่อ สัมภาษณ์ เที่ยว เกี่ยวกับ บทบาทผู้นำฝ่ายค้านคนใหม่ รูป เข็มทิศทางการขับ เคลื่อนการทำ งานของภาคประชาชน บอก ว่าช่วงเวลา ที่ผ่านมา ถือเป็นช่วงรอยต่อ   อุบัติ เหตุทางการเมือง ที่ทำให้ ซักตำแหน่ง ของผู้นำ ฝ่ายค้านใน อุบัติเหตุทางการเมืองที่ทำให้ตำแหน่งของผู้นำฝ่ายค้านในสภาผู้แทนราษฎร แล้ว ตำแหน่งนาย กรัฐมนตรีต้องพ้นสภาพไป จาก คำตัดสิน ของศาลรัฐธรรมนูญ ไม่เป็น ผลให้อำนาจสองฝั่ง ทั้งฝ่ายค้าน และฝ่ายบริหารยัง ไม่สามารถทำ งานได้อย่างเต็ม  2 ฝั่งทั้งฝ่ายค้านและฝ่ายบริหารยังไม่สามารถทำงานได้อย่างเต็มที่ด้วยนะครับ หลังจาก ได้มีการพูด ถึงตรวจหลัก หลังจากได้มีการพูดถึงจดหลักที่สำคัญ บอก ว่าจะทำอย่าง ไรให้การเมือง ไทยมีเสถียรภาพ ในการปรับตำแหน่ง เรื่อง ของศาลรัฐธรรมนูญ หมายถึงองค์กร อิสระให้มีความเหมาะสมด้วย แล้ว เมื่อใดที่รัฐบาล ได้คณะรัฐมนตรี ใหม่จะมี การแถลงนโยบายต่อรัฐสภา เห็น บทบาทการทำ หน้าที่ของฝ่ายค้าน อย่างเต็มที่ อย่างแน่นอน ด้วยนอกจากนี้ ๆ ที่ทางฝ่าย ค้านไม่เห็น ด้วยและรัฐมนตรี คนใดมีคุณสมบัติ ที่ไม่เหมาะ สมก็จะ มีการอภิปราย ไป ไปเช่นกัน   ทักมานะครับ สสณัฐพงษ์ เรืองปัญญาวุฒิอย่างระบุว่า ก่อน จะถึงการเลือกตั้ง ใหญ่ในปี  2570   ในส่วน ให้ความ ให้ความสำคัญกับ การเลือกตั้งท้องถิ่นก่อน เวทีแรก ที่จะส่งผู้สมัคร ลงแข่งในนา มของภาคประชา ชนนั่นก็คือ นายก องค์การบริหารส่วน จังหวัดหรือว่าอบจของเจ้า   จะมีการเลือกตั้ง อีกไม่กี่วัน นี้นะนั่นก็คือ  1 กันยายน นี้แหละครับ พร้อมกับยำปลาหัวใจสำคัญ หลักสำคัญ พร้อมกับยังบ่หัวใจสำคัญหลักสำคัญของการเลือกตั้งท้องถิ่น นั่นก็คือ การรณรงค์ อย่างเข้มแข็ง ให้ประชา ชนกลับ ไปใช้สิทธิ์ เลือกตั้งที่บ้าน ของตนเอง เนื่อง จากว่าสถิติ ที่ผ่านมาพบว่า   ออก ไปใช้สิทธิ์เลือก ตั้งท้องถิ่นมี จำนวนน้อยนะครับ มึงต้องแสดง การพูดถึงการ ส่งเสริมการมี ส่วนร่วมของกระบวน การประชาธิปไตย ว่าจะ ทำอย่างไร รายการเมืองท้องถิ่น นั้นเข้มแข็ง ให้ประชา ชนได้ตัวแทน มาทำหน้าที่ ได้อย่างจริงจัง ไอ้กันมึงท้องถิ่นนั้นเข้มแข็งให้ประชาชนได้ตัวแทนมาทำหน้าที่ได้อย่างจริงจังต่อไปได้ วัด มาได้มีการ พูดถึงอุปสรรค ต่างๆหลังจาก นี้ของพรรคประชาชนที่ หลังจากนี้ของภาคประชาชนที่ยังมีคดีที่ทาง   ล้อไต่สวน ศ. 44 คน คนของอดีตพรรคก้าวไกล   จริยธรรม ในการ ไปลงชื่อ แก้ไขมาตรา  112  ว่าจะเป็นข้อ กังวลของ พรรคหรือไม่ สสณัฐพงษ์ เรืองปัญญาวุฒิ ระบุแบบนี้ค่ะ   ปปช จะมี ความเชื่อมั่นว่าปปช จะ ไม่ใช่หมุน จะไม่ชี้มูลครบทั้งหมดด้วย ก็จะ มากจะ น้อยแค่ไหนยังประเมินไม่ได้เนื่องจาก ว่ากระบวนการ ต่างๆการไต่สวน ยังไม่เห็นว่า การไต่สวนยังไม่เห็นว่าปปช มี หลักฐานอะไร ในมือที่เข้าข้อหาต่างๆ 5 องค์ประกอบ ตามคำวินิจฉัย ของศาลรัฐธรรมนูญ นั่นก็คือนอกจาก การเข้าชื่อเสนอ กฎหมายในการ แก้ไข มาตรา 112 แล้ว ต่างๆที่ บอกว่าไปชุมนุม ประท้วงหรือไม่ มีการขึ้น เวทีปราศรัย มันแตกต่างที่บอกว่าไปชุมนุมประท้วงหรือไม่มีการขึ้นเวทีปราศรัยมีการประกันตัว วิธีการติดสติ๊กเกอร์หรือเปล่า ส่วนตัว ขนาดนี้แค่ เงื่อนไข เรื่องต่างๆเหล่านี้ การ เข้าชื่อเสนอ กฎหมายมา ตรา 112 เนี่ยฮะ ยอม รับว่าเรื่องนี้ ถือว่าเป็นปัจจัยภายนอก ไม่ สามารถควบคุมได้   แต่ ว่าการทำหน้าที่ หลังจากนี้ไป ต้องทำอย่าง รอบคอบรัด กุมและเตรียม ตอบ ต่อไปด้วย   mas ณัฐพงษ์ ยังได้กล่าว ถึงการแก้ไข รถมาสณัฐพงษ์ยังได้กล่าวถึงการแก้ไขรัฐธรรมนูญ ถือว่าเป็นเรื่อง ใหญ่นะครับ เป็นเรื่อง ที่ไปตรวจหลัก ที่พรรคการเมือง เห็นตรงกัน มีการ ผลักดัน ให้เกิดการแก้ ไขในช่วงเวลา 2 ปี กว่าที่เหลือจากนี้ ของสภาชุดนี้   ไม่ว่า จะเป็นการแก้ ไขรัฐธรรมนูญทั้งฉบับ รวมถึง เมื่อไหร่มาตรา   หรือ ว่าการแก้ไข พระราชบัญญัติ ประกอบรัฐธรรมนูญว่า ด้วยพรรคการเมือง ให้พูด ถึงโทษของการยุบพรรค ไปตามหลักสากล หรือกรณีของ จริยธรรม ของนักการเมือง ที่อยู่ใน เป็นไปตามหลักสากลหรือกรณีของจริยธรรมของนักการเมืองที่อยู่ในพรบประกอบเหมือนกัน ขอ งป.ป.ช บอก ว่าสิ่งต่างๆเหล่านี้ ยังต้องหาข้อสรุป ร่วมกันในการแก้ไขให้ได้ต่อไป ปิดท้ายนโยบาย หรือโครงการแก้ ไขมาตรา  112  ยังจะคง ยังจะคงเดินหน้าต่อไปหรือไม่ ณัฐพงษ์ เรืองปัญญาวุฒิระบุว่า จะต้อง มีการพูดคุย กันในพระเครื่อง จะต้องมีการพูดคุยกันในเรื่องของรายละเอียด อีกครั้งหนึ่ง เนื่องจาก ตอนนี้ อาการก็ชัด เนื่องจากตอนนี้หลักการก็ชัดเจนนะครับ ทุกคนยอม รับร่วมกันว่า มีกฎหมาย กฎหมายก็มีปัญหา จะแก้อย่าง ไรให้มีความ แต่จะแก้อย่างไรให้มีความถูกต้องและเป็นไปได้ สอดคล้อง กับคำวินิจฉัย ของศาลรัฐธรรมนูญ รวมไปถึงไม่ให้เกิดความขัดแย้ง ใน สังคมไทยต่อเนื่อง ต่อไปด้วย เช่นกันครับ ไป ดูอีกเรื่อง นึง คือผู้ชมฮะตำแหน่งที่ยัง ว่างอยู่ใน สภาตอนนี้ ก็คือเรื่องของ รองประธาน ไปดูอีกเรื่องนึงหาผู้ชมหาตำแหน่งที่ยังว่างอยู่ในสภาตอนนี้ก็คือเรื่องของรองประธานสภาผู้แทนราษฎรคนที่ 1 ก็ คือก่อนหน้า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ASR ห้องข่าวรัฐสภาแชนแนล ข่าวเช้า วันที่ 21 พฤศจิกายน 2567</dc:title>
  <dc:creator/>
  <cp:keywords/>
  <dcterms:created xsi:type="dcterms:W3CDTF">2024-11-21T08:09:52Z</dcterms:created>
  <dcterms:modified xsi:type="dcterms:W3CDTF">2024-11-21T0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จิกายน 2567 เวลา 14.10 น.</vt:lpwstr>
  </property>
  <property fmtid="{D5CDD505-2E9C-101B-9397-08002B2CF9AE}" pid="3" name="subtitle">
    <vt:lpwstr/>
  </property>
</Properties>
</file>